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60690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3A7688AC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065F776" w14:textId="42690097" w:rsidR="009604B1" w:rsidRPr="00B30C42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Latn-RS"/>
        </w:rPr>
      </w:pPr>
      <w:r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Пријавни образац и образац о стању породичних кућа</w:t>
      </w:r>
      <w:r w:rsidR="00217D05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/станова</w:t>
      </w:r>
      <w:r w:rsidRPr="004A30E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за пријаву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Latn-CS"/>
        </w:rPr>
        <w:t xml:space="preserve"> 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на</w:t>
      </w:r>
      <w:r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Јавни </w:t>
      </w:r>
      <w:r w:rsidR="00217D05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позив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>суфинансирање уградње соларних панела за производњу електричне енергије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 xml:space="preserve">за сопствене потребе 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на породичним кућама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 на територији 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Града Сремска Митровица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 xml:space="preserve"> за 202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2</w:t>
      </w:r>
      <w:r w:rsidR="00217D05" w:rsidRPr="004A30E0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>. годину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>Јавни позив</w:t>
      </w:r>
      <w:r w:rsidR="001638DD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број</w:t>
      </w:r>
      <w:r w:rsidR="00B30C42">
        <w:rPr>
          <w:rFonts w:ascii="Times New Roman" w:hAnsi="Times New Roman" w:cs="Times New Roman"/>
          <w:b/>
          <w:sz w:val="28"/>
          <w:szCs w:val="28"/>
          <w:lang w:val="sr-Latn-RS"/>
        </w:rPr>
        <w:t>:</w:t>
      </w:r>
      <w:r w:rsidR="00217D05" w:rsidRPr="004A30E0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B30C42">
        <w:rPr>
          <w:rFonts w:ascii="Times New Roman" w:hAnsi="Times New Roman" w:cs="Times New Roman"/>
          <w:b/>
          <w:sz w:val="28"/>
          <w:szCs w:val="28"/>
          <w:lang w:val="sr-Latn-RS"/>
        </w:rPr>
        <w:t>401-673/2023-</w:t>
      </w:r>
      <w:r w:rsidR="00B30C42">
        <w:rPr>
          <w:rFonts w:ascii="Times New Roman" w:hAnsi="Times New Roman" w:cs="Times New Roman"/>
          <w:b/>
          <w:sz w:val="28"/>
          <w:szCs w:val="28"/>
          <w:lang w:val="en-US"/>
        </w:rPr>
        <w:t>VI</w:t>
      </w:r>
    </w:p>
    <w:p w14:paraId="12D366ED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53204BB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9059F79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2FFC07F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C39F5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6C42018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CF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57C8EBF4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888B02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DA0D0C" w14:textId="0FB39142" w:rsidR="00030EE3" w:rsidRPr="00675765" w:rsidRDefault="00217D0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ЈМБГ и 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 w:rsidR="004F2A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3798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5F5F61F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210E24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CC5BA8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92774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48E8F52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EFC053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B231C7" w14:textId="2B93F531"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кат</w:t>
            </w:r>
            <w:r w:rsidR="00217D05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старске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C82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BF5CB97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C1D191A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58CBE4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2D4A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461890AF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F90120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1197C1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738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A94C59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77366B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38257D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104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086D227A" w14:textId="7B27BB7D" w:rsidR="00916EC9" w:rsidRDefault="00916EC9" w:rsidP="00217D05">
      <w:pPr>
        <w:pStyle w:val="NoSpacing"/>
        <w:rPr>
          <w:lang w:val="sr-Cyrl-CS"/>
        </w:rPr>
      </w:pPr>
    </w:p>
    <w:p w14:paraId="34724007" w14:textId="5486F90F" w:rsidR="00217D05" w:rsidRDefault="00217D05" w:rsidP="00217D0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 МЕРА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704"/>
        <w:gridCol w:w="10091"/>
      </w:tblGrid>
      <w:tr w:rsidR="00217D05" w:rsidRPr="0066540E" w14:paraId="32A0C6AB" w14:textId="77777777" w:rsidTr="007E2268">
        <w:tc>
          <w:tcPr>
            <w:tcW w:w="704" w:type="dxa"/>
            <w:shd w:val="clear" w:color="auto" w:fill="E7E6E6" w:themeFill="background2"/>
            <w:vAlign w:val="center"/>
          </w:tcPr>
          <w:p w14:paraId="46DE6829" w14:textId="77777777" w:rsidR="00217D05" w:rsidRPr="0066540E" w:rsidRDefault="00217D05" w:rsidP="007E22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14:paraId="5D4EC9CE" w14:textId="56F7C5BD" w:rsidR="00217D05" w:rsidRPr="002D1A13" w:rsidRDefault="00217D05" w:rsidP="007E226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7D0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бавк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Pr="00217D0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и уградњ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Pr="00217D0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панела, инвертера и пратеће инсталације за породичне куће за производњу електричне енергије за сопствене потребе, уградњ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Pr="00217D0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двосмерног мерног уређаја за мерење предате и примљене електричне енергије, и израд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Pr="00217D0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653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217D05" w:rsidRPr="0066540E" w14:paraId="64DCB04F" w14:textId="77777777" w:rsidTr="007E2268">
        <w:tc>
          <w:tcPr>
            <w:tcW w:w="704" w:type="dxa"/>
            <w:shd w:val="clear" w:color="auto" w:fill="E7E6E6" w:themeFill="background2"/>
            <w:vAlign w:val="center"/>
          </w:tcPr>
          <w:p w14:paraId="5CF25800" w14:textId="77777777" w:rsidR="00217D05" w:rsidRPr="0066540E" w:rsidRDefault="00217D05" w:rsidP="007E226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14:paraId="5826D596" w14:textId="1A8CA302" w:rsidR="00217D05" w:rsidRPr="002D1A13" w:rsidRDefault="00217D05" w:rsidP="007E22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D0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Pr="00217D0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електронски регулисаних циркулационих пумпи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</w:p>
        </w:tc>
      </w:tr>
      <w:tr w:rsidR="00217D05" w:rsidRPr="0066540E" w14:paraId="503D30AD" w14:textId="77777777" w:rsidTr="007E2268">
        <w:tc>
          <w:tcPr>
            <w:tcW w:w="704" w:type="dxa"/>
            <w:shd w:val="clear" w:color="auto" w:fill="E7E6E6" w:themeFill="background2"/>
            <w:vAlign w:val="center"/>
          </w:tcPr>
          <w:p w14:paraId="0164B838" w14:textId="77777777" w:rsidR="00217D05" w:rsidRPr="0066540E" w:rsidRDefault="00217D05" w:rsidP="007E22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10091" w:type="dxa"/>
          </w:tcPr>
          <w:p w14:paraId="670E22E8" w14:textId="77777777" w:rsidR="00217D05" w:rsidRDefault="00217D05" w:rsidP="00217D0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217D0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премање система грејања са уређајима за регулацију и мерење предате</w:t>
            </w:r>
            <w:r w:rsidRPr="00217D0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br/>
              <w:t>количине топлоте објекту (калориметри, делитељи топлоте, баланс вентили)</w:t>
            </w:r>
          </w:p>
          <w:p w14:paraId="0FFBF6F1" w14:textId="55DEFFF4" w:rsidR="00217D05" w:rsidRPr="002D1A13" w:rsidRDefault="00217D05" w:rsidP="00217D0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r w:rsidRPr="0065364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ТАНОВЕ</w:t>
            </w:r>
          </w:p>
        </w:tc>
      </w:tr>
    </w:tbl>
    <w:p w14:paraId="3E509509" w14:textId="77777777" w:rsidR="00217D05" w:rsidRDefault="00217D05" w:rsidP="00217D05">
      <w:pPr>
        <w:pStyle w:val="NoSpacing"/>
        <w:rPr>
          <w:lang w:val="sr-Cyrl-CS"/>
        </w:rPr>
      </w:pPr>
    </w:p>
    <w:p w14:paraId="5DD05605" w14:textId="5F6379C6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  <w:r w:rsidR="00217D0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5D51F45A" w14:textId="77777777" w:rsidTr="00650A2A">
        <w:tc>
          <w:tcPr>
            <w:tcW w:w="2979" w:type="pct"/>
          </w:tcPr>
          <w:p w14:paraId="1C80E465" w14:textId="2655521C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483075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17C6C3B8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3F4F3931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1020BEB7" w14:textId="77777777" w:rsidTr="00650A2A">
        <w:tc>
          <w:tcPr>
            <w:tcW w:w="2979" w:type="pct"/>
          </w:tcPr>
          <w:p w14:paraId="2C17FB96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2F1B69A2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49B031E9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7778B1E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6A387DC0" w14:textId="77777777" w:rsidTr="00650A2A">
        <w:trPr>
          <w:trHeight w:val="686"/>
        </w:trPr>
        <w:tc>
          <w:tcPr>
            <w:tcW w:w="2979" w:type="pct"/>
          </w:tcPr>
          <w:p w14:paraId="53412A87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060951CA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2E937692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143D303B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A6FF61E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33B19D0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04419699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351E0E4E" w14:textId="77777777" w:rsidTr="001638DD">
        <w:trPr>
          <w:trHeight w:val="338"/>
        </w:trPr>
        <w:tc>
          <w:tcPr>
            <w:tcW w:w="9356" w:type="dxa"/>
          </w:tcPr>
          <w:p w14:paraId="6D5A1D2C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6E7FAEFB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5D17A0C6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14:paraId="5840062D" w14:textId="77777777" w:rsidTr="00327FA6">
        <w:trPr>
          <w:trHeight w:val="346"/>
        </w:trPr>
        <w:tc>
          <w:tcPr>
            <w:tcW w:w="9356" w:type="dxa"/>
            <w:vAlign w:val="center"/>
          </w:tcPr>
          <w:p w14:paraId="3368D855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14:paraId="62EACBCE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2B39C943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14:paraId="71EC72D9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64998E14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14:paraId="4C64669B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16FEEA04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322E65DA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D25F685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062E2B" w14:textId="0D863920" w:rsidR="0066540E" w:rsidRPr="0066540E" w:rsidRDefault="009242B9" w:rsidP="00AE2D08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AE2D0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AE2D0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AE2D0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68A16C7C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6F306B" w14:textId="6C616BB5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</w:t>
            </w:r>
            <w:r w:rsidR="00B07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е/мазут</w:t>
            </w:r>
          </w:p>
        </w:tc>
      </w:tr>
      <w:tr w:rsidR="0066540E" w:rsidRPr="0066540E" w14:paraId="08FA0609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CBB561" w14:textId="706DDF8F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B07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14:paraId="217DC66C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C638CB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14:paraId="239E7410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31EEAE" w14:textId="422664DD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B07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14:paraId="2C799001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D73E31" w14:textId="55F84C20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B07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14:paraId="75D5007A" w14:textId="77777777" w:rsidTr="00B07B1A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bottom"/>
          </w:tcPr>
          <w:p w14:paraId="4E9644AA" w14:textId="64F92075" w:rsidR="00AE334F" w:rsidRPr="00AE334F" w:rsidRDefault="00AE334F" w:rsidP="00AE2D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AE2D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AE2D0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AE2D0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AE2D08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AE2D08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7C379EE1" w14:textId="77777777" w:rsidTr="00B07B1A">
        <w:tc>
          <w:tcPr>
            <w:tcW w:w="9323" w:type="dxa"/>
            <w:vAlign w:val="center"/>
          </w:tcPr>
          <w:p w14:paraId="0780368B" w14:textId="15E5EBB7"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07B1A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5CB92D77" w14:textId="77777777"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7120632" w14:textId="77777777"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73159FEB" wp14:editId="1FA4F867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16DA4EFA" wp14:editId="50149234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848F72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0D7FD5BE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673FA118" w14:textId="77777777" w:rsidTr="00B07B1A">
        <w:trPr>
          <w:trHeight w:val="4032"/>
        </w:trPr>
        <w:tc>
          <w:tcPr>
            <w:tcW w:w="9323" w:type="dxa"/>
            <w:vAlign w:val="center"/>
          </w:tcPr>
          <w:p w14:paraId="7CD71B2A" w14:textId="77777777"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633A1D28" w14:textId="77777777"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4039B65F" wp14:editId="0116406B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77D6DF5" w14:textId="77777777"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DB1FD8C" wp14:editId="4058B1F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1F03575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110EF65C" w14:textId="77777777" w:rsidTr="00B07B1A">
        <w:trPr>
          <w:trHeight w:val="2582"/>
        </w:trPr>
        <w:tc>
          <w:tcPr>
            <w:tcW w:w="9323" w:type="dxa"/>
            <w:vAlign w:val="center"/>
          </w:tcPr>
          <w:p w14:paraId="0F13FC86" w14:textId="708C0F39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B07B1A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B07B1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="00B07B1A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B07B1A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B07B1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B07B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07B1A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0CCB5C40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25AF0D78" wp14:editId="47A480CC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0CEDE189" wp14:editId="1CF20CEE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709EC63C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27D479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52D437C0" w14:textId="77777777" w:rsidTr="00B07B1A">
        <w:trPr>
          <w:trHeight w:val="2582"/>
        </w:trPr>
        <w:tc>
          <w:tcPr>
            <w:tcW w:w="9323" w:type="dxa"/>
            <w:vAlign w:val="center"/>
          </w:tcPr>
          <w:p w14:paraId="060DD715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14:paraId="5C00E1D2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0CE6B6DE" wp14:editId="0A02232A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28E4210A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0" w:type="dxa"/>
        <w:tblLook w:val="04A0" w:firstRow="1" w:lastRow="0" w:firstColumn="1" w:lastColumn="0" w:noHBand="0" w:noVBand="1"/>
      </w:tblPr>
      <w:tblGrid>
        <w:gridCol w:w="9356"/>
      </w:tblGrid>
      <w:tr w:rsidR="00AE334F" w14:paraId="7480A931" w14:textId="77777777" w:rsidTr="00B07B1A">
        <w:tc>
          <w:tcPr>
            <w:tcW w:w="9356" w:type="dxa"/>
          </w:tcPr>
          <w:p w14:paraId="016400D5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bookmarkEnd w:id="0"/>
    <w:p w14:paraId="142A55F2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372FE894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3FA4112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односиоца  ће се вршити у складу са </w:t>
      </w:r>
      <w:r w:rsidR="009604B1">
        <w:rPr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за избор 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9F1811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5C6B3DC8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92E1A5E" w14:textId="77777777" w:rsidR="00030EE3" w:rsidRPr="0066540E" w:rsidRDefault="00030EE3" w:rsidP="00AE2D08">
      <w:pPr>
        <w:pStyle w:val="NoSpacing"/>
      </w:pPr>
    </w:p>
    <w:p w14:paraId="619B6E3D" w14:textId="77777777" w:rsidR="00AE2D08" w:rsidRDefault="00AE2D08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495668" w14:textId="0E8EAA2D" w:rsidR="00030EE3" w:rsidRPr="00AE2D08" w:rsidRDefault="00030EE3" w:rsidP="00AE2D0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E2D08">
        <w:rPr>
          <w:rFonts w:ascii="Times New Roman" w:hAnsi="Times New Roman" w:cs="Times New Roman"/>
          <w:sz w:val="24"/>
          <w:szCs w:val="24"/>
        </w:rPr>
        <w:t>Датум:</w:t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E2D08">
        <w:rPr>
          <w:rFonts w:ascii="Times New Roman" w:hAnsi="Times New Roman" w:cs="Times New Roman"/>
          <w:sz w:val="24"/>
          <w:szCs w:val="24"/>
        </w:rPr>
        <w:t>_______</w:t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E2D08">
        <w:rPr>
          <w:rFonts w:ascii="Times New Roman" w:hAnsi="Times New Roman" w:cs="Times New Roman"/>
          <w:sz w:val="24"/>
          <w:szCs w:val="24"/>
        </w:rPr>
        <w:t>202</w:t>
      </w:r>
      <w:r w:rsidR="00AE2D08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AE2D08">
        <w:rPr>
          <w:rFonts w:ascii="Times New Roman" w:hAnsi="Times New Roman" w:cs="Times New Roman"/>
          <w:sz w:val="24"/>
          <w:szCs w:val="24"/>
        </w:rPr>
        <w:t>.</w:t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AE2D08">
        <w:rPr>
          <w:rFonts w:ascii="Times New Roman" w:hAnsi="Times New Roman" w:cs="Times New Roman"/>
          <w:sz w:val="24"/>
          <w:szCs w:val="24"/>
        </w:rPr>
        <w:t>год</w:t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AE2D08">
        <w:rPr>
          <w:rFonts w:ascii="Times New Roman" w:hAnsi="Times New Roman" w:cs="Times New Roman"/>
          <w:sz w:val="24"/>
          <w:szCs w:val="24"/>
        </w:rPr>
        <w:tab/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E2D08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E2D08"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  <w:r w:rsidRPr="00AE2D08">
        <w:rPr>
          <w:rFonts w:ascii="Times New Roman" w:hAnsi="Times New Roman" w:cs="Times New Roman"/>
          <w:sz w:val="24"/>
          <w:szCs w:val="24"/>
        </w:rPr>
        <w:tab/>
      </w:r>
      <w:r w:rsidRPr="00AE2D08">
        <w:rPr>
          <w:rFonts w:ascii="Times New Roman" w:hAnsi="Times New Roman" w:cs="Times New Roman"/>
          <w:sz w:val="24"/>
          <w:szCs w:val="24"/>
        </w:rPr>
        <w:tab/>
      </w:r>
      <w:r w:rsidRPr="00AE2D08">
        <w:rPr>
          <w:rFonts w:ascii="Times New Roman" w:hAnsi="Times New Roman" w:cs="Times New Roman"/>
          <w:sz w:val="24"/>
          <w:szCs w:val="24"/>
        </w:rPr>
        <w:tab/>
      </w:r>
      <w:r w:rsidRPr="00AE2D08">
        <w:rPr>
          <w:rFonts w:ascii="Times New Roman" w:hAnsi="Times New Roman" w:cs="Times New Roman"/>
          <w:sz w:val="24"/>
          <w:szCs w:val="24"/>
        </w:rPr>
        <w:tab/>
      </w:r>
      <w:r w:rsidRPr="00AE2D08">
        <w:rPr>
          <w:rFonts w:ascii="Times New Roman" w:hAnsi="Times New Roman" w:cs="Times New Roman"/>
          <w:sz w:val="24"/>
          <w:szCs w:val="24"/>
        </w:rPr>
        <w:tab/>
      </w:r>
    </w:p>
    <w:p w14:paraId="37F5FDC7" w14:textId="32358027" w:rsidR="00CB7E8C" w:rsidRPr="002C788C" w:rsidRDefault="00AE2D08" w:rsidP="00AE2D08">
      <w:pPr>
        <w:spacing w:after="0" w:line="240" w:lineRule="auto"/>
        <w:jc w:val="right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______________________</w:t>
      </w: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787F8" w14:textId="77777777" w:rsidR="00AE1689" w:rsidRDefault="00AE1689" w:rsidP="00CB7E8C">
      <w:pPr>
        <w:spacing w:after="0" w:line="240" w:lineRule="auto"/>
      </w:pPr>
      <w:r>
        <w:separator/>
      </w:r>
    </w:p>
  </w:endnote>
  <w:endnote w:type="continuationSeparator" w:id="0">
    <w:p w14:paraId="378EB344" w14:textId="77777777" w:rsidR="00AE1689" w:rsidRDefault="00AE168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0A6B8" w14:textId="77777777" w:rsidR="00AE1689" w:rsidRDefault="00AE1689" w:rsidP="00CB7E8C">
      <w:pPr>
        <w:spacing w:after="0" w:line="240" w:lineRule="auto"/>
      </w:pPr>
      <w:r>
        <w:separator/>
      </w:r>
    </w:p>
  </w:footnote>
  <w:footnote w:type="continuationSeparator" w:id="0">
    <w:p w14:paraId="514A1253" w14:textId="77777777" w:rsidR="00AE1689" w:rsidRDefault="00AE168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0DCC3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17D05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83075"/>
    <w:rsid w:val="004A30E0"/>
    <w:rsid w:val="004A60B6"/>
    <w:rsid w:val="004D2C2E"/>
    <w:rsid w:val="004D6560"/>
    <w:rsid w:val="004D7ACC"/>
    <w:rsid w:val="004E3338"/>
    <w:rsid w:val="004F2A9E"/>
    <w:rsid w:val="004F4F22"/>
    <w:rsid w:val="004F6D5B"/>
    <w:rsid w:val="00502488"/>
    <w:rsid w:val="00503952"/>
    <w:rsid w:val="005220B1"/>
    <w:rsid w:val="0052721F"/>
    <w:rsid w:val="00552A02"/>
    <w:rsid w:val="00556FCB"/>
    <w:rsid w:val="0058199F"/>
    <w:rsid w:val="00581BF6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1689"/>
    <w:rsid w:val="00AE2D08"/>
    <w:rsid w:val="00AE334F"/>
    <w:rsid w:val="00AE5A07"/>
    <w:rsid w:val="00AF4E34"/>
    <w:rsid w:val="00B07B1A"/>
    <w:rsid w:val="00B159AD"/>
    <w:rsid w:val="00B30C42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CF611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paragraph" w:styleId="NoSpacing">
    <w:name w:val="No Spacing"/>
    <w:uiPriority w:val="1"/>
    <w:qFormat/>
    <w:rsid w:val="00217D05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Jelena Baljak</cp:lastModifiedBy>
  <cp:revision>11</cp:revision>
  <cp:lastPrinted>2021-08-06T05:54:00Z</cp:lastPrinted>
  <dcterms:created xsi:type="dcterms:W3CDTF">2021-12-24T10:57:00Z</dcterms:created>
  <dcterms:modified xsi:type="dcterms:W3CDTF">2023-05-03T07:14:00Z</dcterms:modified>
</cp:coreProperties>
</file>